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Peru</w:t>
      </w:r>
      <w:r>
        <w:t xml:space="preserve"> </w:t>
      </w:r>
      <w:r>
        <w:t xml:space="preserve">Lima</w:t>
      </w:r>
    </w:p>
    <w:bookmarkStart w:id="21" w:name="internship-application-letter"/>
    <w:p>
      <w:pPr>
        <w:pStyle w:val="Heading1"/>
      </w:pPr>
      <w:r>
        <w:t xml:space="preserve">Internship Application Letter</w:t>
      </w:r>
    </w:p>
    <w:bookmarkStart w:id="20" w:name="Xed07c9791fec7544b0156c07151ec0d72c64e63"/>
    <w:p>
      <w:pPr>
        <w:pStyle w:val="Heading2"/>
      </w:pPr>
      <w:r>
        <w:t xml:space="preserve">Electrical Engineer Internship Opportunity in Peru Lima</w:t>
      </w:r>
    </w:p>
    <w:bookmarkEnd w:id="20"/>
    <w:bookmarkEnd w:id="21"/>
    <w:p>
      <w:pPr>
        <w:pStyle w:val="FirstParagraph"/>
      </w:pPr>
      <w:r>
        <w:t xml:space="preserve">[Your Full Name]</w:t>
      </w:r>
      <w:r>
        <w:br/>
      </w:r>
      <w:r>
        <w:t xml:space="preserve">[Your Address]</w:t>
      </w:r>
      <w:r>
        <w:br/>
      </w:r>
      <w:r>
        <w:t xml:space="preserve">Lima, Peru</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Lima, Peru</w:t>
      </w:r>
    </w:p>
    <w:bookmarkStart w:id="22" w:name="Xa360fdff42c2f226eabfd20ae85026c852ee426"/>
    <w:p>
      <w:pPr>
        <w:pStyle w:val="Heading2"/>
      </w:pPr>
      <w:r>
        <w:t xml:space="preserve">Subject: Internship Application for Electrical Engineer Position</w:t>
      </w:r>
    </w:p>
    <w:p>
      <w:pPr>
        <w:pStyle w:val="FirstParagraph"/>
      </w:pPr>
      <w:r>
        <w:t xml:space="preserve">Dear Hiring Manager,</w:t>
      </w:r>
    </w:p>
    <w:p>
      <w:pPr>
        <w:pStyle w:val="BodyText"/>
      </w:pPr>
      <w:r>
        <w:t xml:space="preserve">I am writing to express my enthusiastic application for the Electrical Engineer Internship position at [Company Name] in Lima, Peru. As a dedicated and forward-thinking electrical engineering student with a profound interest in sustainable energy solutions, I am confident that my academic background, technical skills, and deep appreciation for Peru's dynamic electrical infrastructure make me an ideal candidate to contribute meaningfully to your team during this critical phase of development in the Lima region.</w:t>
      </w:r>
    </w:p>
    <w:p>
      <w:pPr>
        <w:pStyle w:val="BodyText"/>
      </w:pPr>
      <w:r>
        <w:t xml:space="preserve">Throughout my undergraduate studies at [Your University], I have immersed myself in core electrical engineering disciplines including power systems analysis, renewable energy integration, and smart grid technologies. My academic journey has been specifically oriented toward addressing real-world challenges within emerging markets like Peru Lima—a city experiencing unprecedented growth in both urban infrastructure and clean energy adoption. I have completed specialized coursework such as "Power Distribution Systems," "Photovoltaic Energy Conversion," and "Industrial Automation," all of which align precisely with the technical demands of modern electrical engineering practice in South American metropolises.</w:t>
      </w:r>
    </w:p>
    <w:p>
      <w:pPr>
        <w:pStyle w:val="BodyText"/>
      </w:pPr>
      <w:r>
        <w:t xml:space="preserve">What particularly excites me about this internship opportunity is the chance to apply my theoretical knowledge within Peru Lima's unique context. I have closely followed major energy initiatives in the region, including the government's "Plan Nacional de Energía" targeting 100% renewable electricity by 2035 and ongoing solar farm developments in the Peruvian coast. During my research on Lima's electrical grid modernization, I was impressed by your company's pioneering work on [mention specific project if known, otherwise state general area like "urban microgrid implementations" or "substation automation"]. The prospect of contributing to such transformative projects—where engineering excellence directly improves energy access for millions in one of Latin America's largest cities—resonates deeply with my professional aspirations.</w:t>
      </w:r>
    </w:p>
    <w:p>
      <w:pPr>
        <w:pStyle w:val="BodyText"/>
      </w:pPr>
      <w:r>
        <w:t xml:space="preserve">My practical experience further demonstrates my readiness for this role. Last summer, I completed an independent project analyzing power quality issues in a residential community near Lima (using data from the National Power Grid Operator, CEN). This involved designing simulation models in MATLAB/Simulink to identify harmonic distortions caused by industrial equipment—findings that were later presented to local utility engineers. Additionally, as part of my university's engineering club, I led a team that developed a low-cost solar-powered street lighting prototype for community use. These experiences taught me not only technical competencies but also the cultural sensitivity required when implementing engineering solutions in diverse communities—a skill I know is vital for success in Peru Lima.</w:t>
      </w:r>
    </w:p>
    <w:p>
      <w:pPr>
        <w:pStyle w:val="BodyText"/>
      </w:pPr>
      <w:r>
        <w:t xml:space="preserve">What truly distinguishes my approach is my commitment to sustainable and inclusive engineering practice. In a city where energy poverty affects approximately 12% of households (per World Bank data), I believe electrical engineers have an ethical imperative to prioritize solutions that are both technologically advanced and socially responsible. During my studies, I volunteered with "Energía para Todos," a Peruvian NGO providing off-grid solar systems to rural communities. This experience instilled in me the understanding that technical excellence must be coupled with community-centered design—a principle I intend to carry forward during my internship at [Company Name].</w:t>
      </w:r>
    </w:p>
    <w:p>
      <w:pPr>
        <w:pStyle w:val="BodyText"/>
      </w:pPr>
      <w:r>
        <w:t xml:space="preserve">I am particularly drawn to Lima as a hub for electrical engineering innovation due to its strategic position at the intersection of coastal energy needs, Andean renewable resources, and international investment. The city's rapid urbanization demands sophisticated grid management solutions that balance reliability with sustainability—a challenge perfectly aligned with my academic focus. I have been studying the specific requirements of Peru's electrical codes (such as the "Norma Técnica de Distribución Eléctrica" - NTDE) to ensure my work would immediately comply with local standards, demonstrating my respect for regional engineering practices.</w:t>
      </w:r>
    </w:p>
    <w:p>
      <w:pPr>
        <w:pStyle w:val="BodyText"/>
      </w:pPr>
      <w:r>
        <w:t xml:space="preserve">During my academic journey, I have developed proficiency in industry-standard tools including AutoCAD Electrical for schematic design, ETAP for power system simulation, and SCADA systems configuration. My fluency in Spanish (C1 level) and native Peruvian Spanish accent enables seamless communication with local teams—critical for effective collaboration within Lima's engineering environment. I am equally comfortable working independently on complex technical tasks while actively contributing to team-based projects, as evidenced by my successful management of a 6-person project that earned second place in the 2023 National Engineering Innovation Competition.</w:t>
      </w:r>
    </w:p>
    <w:p>
      <w:pPr>
        <w:pStyle w:val="BodyText"/>
      </w:pPr>
      <w:r>
        <w:t xml:space="preserve">The opportunity to learn from [Company Name]'s esteemed electrical engineering professionals in Lima represents more than just an internship—it is a pivotal step toward my goal of becoming a leader in sustainable power infrastructure for Latin America. I am eager to bring my technical skills, cultural adaptability, and passion for energy innovation to your team while learning from the best practices that have established [Company Name] as a respected name in Peru's engineering landscape.</w:t>
      </w:r>
    </w:p>
    <w:p>
      <w:pPr>
        <w:pStyle w:val="BodyText"/>
      </w:pPr>
      <w:r>
        <w:t xml:space="preserve">As someone deeply invested in Lima's future development, I am committed to contributing immediately to your projects with diligence and professionalism. I would welcome the opportunity to discuss how my background aligns with your team's current initiatives during an interview at your earliest convenience.</w:t>
      </w:r>
    </w:p>
    <w:p>
      <w:pPr>
        <w:pStyle w:val="BodyText"/>
      </w:pPr>
      <w:r>
        <w:t xml:space="preserve">Thank you for considering my application for this Electrical Engineer Internship. I have attached my resume for your detailed review and welcome the chance to provide any additional information. I look forward to the possibility of contributing to [Company Name]'s mission in Peru Lima.</w:t>
      </w:r>
    </w:p>
    <w:p>
      <w:pPr>
        <w:pStyle w:val="BodyText"/>
      </w:pPr>
      <w:r>
        <w:t xml:space="preserve">Sincerely,</w:t>
      </w:r>
    </w:p>
    <w:p>
      <w:pPr>
        <w:pStyle w:val="BodyText"/>
      </w:pPr>
      <w:r>
        <w:rPr>
          <w:bCs/>
          <w:b/>
        </w:rPr>
        <w:t xml:space="preserve">[Your Full Name]</w:t>
      </w:r>
      <w:r>
        <w:br/>
      </w:r>
      <w:r>
        <w:t xml:space="preserve">Electrical Engineering Student | [Your University]</w:t>
      </w:r>
      <w:r>
        <w:br/>
      </w:r>
      <w:r>
        <w:t xml:space="preserve">Lima, Peru</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 Peru Lima</dc:title>
  <dc:creator/>
  <dc:language>en</dc:language>
  <cp:keywords/>
  <dcterms:created xsi:type="dcterms:W3CDTF">2026-07-09T11:10:21Z</dcterms:created>
  <dcterms:modified xsi:type="dcterms:W3CDTF">2026-07-09T11:10:21Z</dcterms:modified>
</cp:coreProperties>
</file>

<file path=docProps/custom.xml><?xml version="1.0" encoding="utf-8"?>
<Properties xmlns="http://schemas.openxmlformats.org/officeDocument/2006/custom-properties" xmlns:vt="http://schemas.openxmlformats.org/officeDocument/2006/docPropsVTypes"/>
</file>